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fbcd267f0220a29ed8ba4d28511e17a796f0e2"/>
      <w:r>
        <w:rPr>
          <w:b/>
        </w:rPr>
        <w:t xml:space="preserve">ПРОТОКОЛ ПРО РЕЗУЛЬТАТИ ЕЛЕКТРОННОГО АУКЦІОНУ № SPE001-UA-20230124-959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(пошта), загальною площею 78,7 кв. м, за адресою: Полтавська обл., Полтавський р-н, с. Розсошенці, вул. Кременчуцька, 8, приміщення 129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пошта), загальною площею 78,7 кв. м., знаходиться на першому поверсі 5-ти поверхового будинку за адресою: Полтавська обл., Полтавський р-н, с. Розсошенці, вул. Кременчуцька, 8, приміщення 129. Рік побудови – 1980 рік. Складається з тамбуру, двох допоміжних приміщень, кабінету, складського приміщення. Елементи будівлі: фундамент – з/б блоки, стіни – цегла, покрівля - рулонна, перекриття - з/б плити, підлога - дошки. Наявні інженерні комунікації: електрика. Водопостачання, каналізація та газопровід - відсутні. Об’єкт приватизації в оренді не перебуває. Земельна ділянка розміром 720 кв.м. комунальної форми власно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080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1.2023 11:55:5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9:15:35Z</dcterms:created>
  <dcterms:modified xsi:type="dcterms:W3CDTF">2024-05-07T19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